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Fazz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ilano, MI, Italia Milano, MI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ilano, MI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03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2163215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ryfazzi9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